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5766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937e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f12a6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